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China</w:t>
      </w:r>
      <w:r>
        <w:t xml:space="preserve"> </w:t>
      </w:r>
      <w:r>
        <w:t xml:space="preserve">Shanghai</w:t>
      </w:r>
    </w:p>
    <w:bookmarkStart w:id="25" w:name="cover-letter"/>
    <w:p>
      <w:pPr>
        <w:pStyle w:val="Heading1"/>
      </w:pPr>
      <w:r>
        <w:t xml:space="preserve">Cover Letter</w:t>
      </w:r>
    </w:p>
    <w:p>
      <w:pPr>
        <w:pStyle w:val="FirstParagraph"/>
      </w:pPr>
      <w:r>
        <w:t xml:space="preserve">John Doe</w:t>
      </w:r>
      <w:r>
        <w:br/>
      </w:r>
      <w:r>
        <w:t xml:space="preserve">+86 138-XXXX-XXXX</w:t>
      </w:r>
      <w:r>
        <w:br/>
      </w:r>
      <w:r>
        <w:t xml:space="preserve">john.doe@email.com</w:t>
      </w:r>
      <w:r>
        <w:br/>
      </w:r>
      <w:r>
        <w:t xml:space="preserve">Shanghai, China</w:t>
      </w:r>
    </w:p>
    <w:p>
      <w:pPr>
        <w:pStyle w:val="BodyText"/>
      </w:pPr>
      <w:r>
        <w:t xml:space="preserve">To the Hiring Team at [Company Name],</w:t>
      </w:r>
    </w:p>
    <w:p>
      <w:pPr>
        <w:pStyle w:val="BodyText"/>
      </w:pPr>
      <w:r>
        <w:t xml:space="preserve">As a highly motivated Aerospace Engineer with over a decade of experience in cutting-edge aviation and space technologies, I am writing to express my enthusiastic interest in joining your esteemed organization in China Shanghai. The opportunity to contribute to the dynamic aerospace industry of Shanghai aligns perfectly with my professional aspirations and technical expertise. With a strong foundation in aerodynamics, propulsion systems, and materials science, I am eager to leverage my skills to support the innovative projects driving China's aerospace sector forward.</w:t>
      </w:r>
    </w:p>
    <w:bookmarkStart w:id="20" w:name="about-me"/>
    <w:p>
      <w:pPr>
        <w:pStyle w:val="Heading2"/>
      </w:pPr>
      <w:r>
        <w:t xml:space="preserve">About Me</w:t>
      </w:r>
    </w:p>
    <w:p>
      <w:pPr>
        <w:pStyle w:val="FirstParagraph"/>
      </w:pPr>
      <w:r>
        <w:t xml:space="preserve">My journey as an Aerospace Engineer began with a degree in Aeronautical Engineering from [University Name], followed by advanced studies in aerospace systems at [Institution]. Throughout my career, I have worked on diverse projects spanning commercial aircraft development, satellite design, and defense technologies. My experience includes roles at leading firms such as [Previous Company 1] and [Previous Company 2], where I specialized in computational fluid dynamics (CFD), structural analysis, and system integration. These experiences have equipped me with the technical acumen to tackle complex challenges while adhering to rigorous safety and performance standards.</w:t>
      </w:r>
    </w:p>
    <w:p>
      <w:pPr>
        <w:pStyle w:val="BodyText"/>
      </w:pPr>
      <w:r>
        <w:t xml:space="preserve">What sets me apart is my ability to combine theoretical knowledge with practical problem-solving. For instance, during my tenure at [Previous Company 1], I led a team in optimizing fuel efficiency for a regional jet by redesigning the winglet geometry using advanced CFD tools. The project reduced drag by 8% and earned recognition from industry stakeholders. Similarly, my work on satellite thermal management systems at [Previous Company 2] involved collaborating with cross-functional teams to ensure reliability under extreme space conditions—a testament to my collaborative spirit and attention to detail.</w:t>
      </w:r>
    </w:p>
    <w:bookmarkEnd w:id="20"/>
    <w:bookmarkStart w:id="21" w:name="why-china-shanghai"/>
    <w:p>
      <w:pPr>
        <w:pStyle w:val="Heading2"/>
      </w:pPr>
      <w:r>
        <w:t xml:space="preserve">Why China Shanghai?</w:t>
      </w:r>
    </w:p>
    <w:p>
      <w:pPr>
        <w:pStyle w:val="FirstParagraph"/>
      </w:pPr>
      <w:r>
        <w:t xml:space="preserve">China Shanghai has long been a hub of innovation and economic growth, and its aerospace sector is no exception. As the home of the Commercial Aircraft Corporation of China (COMAC) and key research institutions like the Chinese Academy of Sciences, Shanghai offers unparalleled opportunities to contribute to groundbreaking projects. The city’s strategic vision for advancing aerospace technology—such as its focus on developing next-generation aircraft and space exploration initiatives—resonates deeply with my professional goals.</w:t>
      </w:r>
    </w:p>
    <w:p>
      <w:pPr>
        <w:pStyle w:val="BodyText"/>
      </w:pPr>
      <w:r>
        <w:t xml:space="preserve">Moreover, Shanghai’s vibrant ecosystem of universities, startups, and multinational corporations creates a fertile ground for collaboration. I am particularly inspired by the city’s commitment to fostering sustainable aviation solutions and its role in China’s broader aerospace ambitions. By joining your team, I aim to contribute to these efforts while immersing myself in the cultural and professional dynamics of this thriving metropolis.</w:t>
      </w:r>
    </w:p>
    <w:bookmarkEnd w:id="21"/>
    <w:bookmarkStart w:id="22" w:name="technical-expertise"/>
    <w:p>
      <w:pPr>
        <w:pStyle w:val="Heading2"/>
      </w:pPr>
      <w:r>
        <w:t xml:space="preserve">Technical Expertise</w:t>
      </w:r>
    </w:p>
    <w:p>
      <w:pPr>
        <w:pStyle w:val="FirstParagraph"/>
      </w:pPr>
      <w:r>
        <w:t xml:space="preserve">My technical expertise spans multiple domains critical to aerospace engineering. I am proficient in using industry-standard software such as ANSYS, MATLAB, and SolidWorks for simulation, analysis, and design. My work on propulsion systems has involved optimizing turbine blade performance under high-temperature conditions, while my focus on materials science has led to the development of lightweight composites that enhance aircraft efficiency.</w:t>
      </w:r>
    </w:p>
    <w:p>
      <w:pPr>
        <w:pStyle w:val="BodyText"/>
      </w:pPr>
      <w:r>
        <w:t xml:space="preserve">In addition to these technical skills, I have a strong understanding of aerospace regulations and standards, including FAA and EASA certifications. This knowledge ensures that my designs meet global safety and performance benchmarks. I am also adept at project management, having successfully led teams through the entire product lifecycle—from concept development to testing and deployment.</w:t>
      </w:r>
    </w:p>
    <w:bookmarkEnd w:id="22"/>
    <w:bookmarkStart w:id="23" w:name="why-i-am-a-strong-fit"/>
    <w:p>
      <w:pPr>
        <w:pStyle w:val="Heading2"/>
      </w:pPr>
      <w:r>
        <w:t xml:space="preserve">Why I Am a Strong Fit</w:t>
      </w:r>
    </w:p>
    <w:p>
      <w:pPr>
        <w:pStyle w:val="FirstParagraph"/>
      </w:pPr>
      <w:r>
        <w:t xml:space="preserve">What draws me to [Company Name] is your reputation for innovation and excellence in aerospace engineering. Your projects, such as [specific project or initiative], demonstrate a commitment to pushing the boundaries of what is possible. I am particularly interested in how your work aligns with China’s broader goals of becoming a global leader in aerospace technology.</w:t>
      </w:r>
    </w:p>
    <w:p>
      <w:pPr>
        <w:pStyle w:val="BodyText"/>
      </w:pPr>
      <w:r>
        <w:t xml:space="preserve">My ability to adapt to diverse environments and collaborate across disciplines makes me an ideal candidate for your team. I thrive in fast-paced, results-driven settings and have consistently delivered projects on time and within budget. Whether it’s analyzing aerodynamic performance or troubleshooting complex systems, I approach every challenge with a solutions-oriented mindset.</w:t>
      </w:r>
    </w:p>
    <w:p>
      <w:pPr>
        <w:pStyle w:val="BodyText"/>
      </w:pPr>
      <w:r>
        <w:t xml:space="preserve">Furthermore, my fluency in Mandarin (Level C2) and cultural awareness of China’s business practices will enable me to integrate seamlessly into your team. I have spent time researching the aerospace landscape in Shanghai and am confident that my background aligns with the needs of your organization. I am eager to contribute to your mission while growing professionally in a city that is shaping the future of aerospace.</w:t>
      </w:r>
    </w:p>
    <w:bookmarkEnd w:id="23"/>
    <w:bookmarkStart w:id="24" w:name="conclusion"/>
    <w:p>
      <w:pPr>
        <w:pStyle w:val="Heading2"/>
      </w:pPr>
      <w:r>
        <w:t xml:space="preserve">Conclusion</w:t>
      </w:r>
    </w:p>
    <w:p>
      <w:pPr>
        <w:pStyle w:val="FirstParagraph"/>
      </w:pPr>
      <w:r>
        <w:t xml:space="preserve">In conclusion, I am excited about the opportunity to bring my expertise as an Aerospace Engineer to [Company Name] in China Shanghai. I am confident that my technical skills, collaborative approach, and passion for aerospace innovation will enable me to make meaningful contributions to your projects. I would welcome the chance to discuss how my background and vision align with your organization’s goals.</w:t>
      </w:r>
    </w:p>
    <w:p>
      <w:pPr>
        <w:pStyle w:val="BodyText"/>
      </w:pPr>
      <w:r>
        <w:t xml:space="preserve">Thank you for considering my application. I look forward to the possibility of contributing to the continued success of [Company Name] and the aerospace industry in Shanghai.</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erospace Engineer in China Shanghai</dc:title>
  <dc:creator/>
  <dc:language>en</dc:language>
  <cp:keywords/>
  <dcterms:created xsi:type="dcterms:W3CDTF">2026-07-21T16:56:40Z</dcterms:created>
  <dcterms:modified xsi:type="dcterms:W3CDTF">2026-07-21T16:56:40Z</dcterms:modified>
</cp:coreProperties>
</file>

<file path=docProps/custom.xml><?xml version="1.0" encoding="utf-8"?>
<Properties xmlns="http://schemas.openxmlformats.org/officeDocument/2006/custom-properties" xmlns:vt="http://schemas.openxmlformats.org/officeDocument/2006/docPropsVTypes"/>
</file>